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bin VanDyk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b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nDyk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09 Potomac Court, Lindenhurst, IL, USA Lindenhurst, IL, USA 600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hvandykehom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0971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0/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abell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0/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yatt</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0/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